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6F069DA" w14:textId="77777777" w:rsidR="0034383F" w:rsidRPr="00A95816" w:rsidRDefault="00787E26" w:rsidP="00E52D5E">
      <w:pPr>
        <w:ind w:left="709" w:right="2160" w:firstLine="425"/>
        <w:rPr>
          <w:b/>
        </w:rPr>
      </w:pPr>
      <w:r w:rsidRPr="00A95816">
        <w:rPr>
          <w:b/>
          <w:noProof/>
        </w:rPr>
        <mc:AlternateContent>
          <mc:Choice Requires="wps">
            <w:drawing>
              <wp:anchor distT="0" distB="0" distL="114935" distR="114935" simplePos="0" relativeHeight="251657728" behindDoc="0" locked="0" layoutInCell="1" allowOverlap="1" wp14:anchorId="79EE6CC5" wp14:editId="4ACFB974">
                <wp:simplePos x="0" y="0"/>
                <wp:positionH relativeFrom="column">
                  <wp:posOffset>3965575</wp:posOffset>
                </wp:positionH>
                <wp:positionV relativeFrom="paragraph">
                  <wp:posOffset>2540</wp:posOffset>
                </wp:positionV>
                <wp:extent cx="3017520" cy="1809750"/>
                <wp:effectExtent l="12700" t="9525" r="825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752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B20F4" w14:textId="77777777" w:rsidR="0034383F" w:rsidRPr="00A95816" w:rsidRDefault="0034383F">
                            <w:pPr>
                              <w:rPr>
                                <w:b/>
                              </w:rPr>
                            </w:pPr>
                            <w:r w:rsidRPr="00A95816">
                              <w:rPr>
                                <w:b/>
                                <w:u w:val="single"/>
                              </w:rPr>
                              <w:t>Dodavatel:</w:t>
                            </w:r>
                          </w:p>
                          <w:p w14:paraId="475C0C6D" w14:textId="77777777" w:rsidR="0034383F" w:rsidRPr="00CA27CB" w:rsidRDefault="00A95816">
                            <w:r w:rsidRPr="00CA27CB">
                              <w:t>Firma</w:t>
                            </w:r>
                            <w:r w:rsidR="00CA27CB" w:rsidRPr="00CA27CB">
                              <w:t>:</w:t>
                            </w:r>
                            <w:r w:rsidR="00CA27CB" w:rsidRPr="00CA27CB">
                              <w:rPr>
                                <w:rFonts w:eastAsia="Times New Roman"/>
                              </w:rPr>
                              <w:t xml:space="preserve"> </w:t>
                            </w:r>
                            <w:r w:rsidR="00067A11">
                              <w:rPr>
                                <w:rFonts w:eastAsia="Times New Roman"/>
                              </w:rPr>
                              <w:t>Fiedler AMS s.r.o.</w:t>
                            </w:r>
                            <w:r w:rsidR="00CA27CB" w:rsidRPr="00CA27CB">
                              <w:rPr>
                                <w:rFonts w:eastAsia="Times New Roman"/>
                              </w:rPr>
                              <w:t xml:space="preserve">  </w:t>
                            </w:r>
                          </w:p>
                          <w:p w14:paraId="31559EFF" w14:textId="77777777" w:rsidR="00067A11" w:rsidRDefault="00EE02E6" w:rsidP="00432149">
                            <w:r w:rsidRPr="00CA27CB">
                              <w:t>A</w:t>
                            </w:r>
                            <w:r w:rsidR="00A95816" w:rsidRPr="00CA27CB">
                              <w:t>dresa</w:t>
                            </w:r>
                            <w:r w:rsidR="00CA27CB" w:rsidRPr="00CA27CB">
                              <w:t xml:space="preserve">: </w:t>
                            </w:r>
                            <w:r w:rsidR="00067A11">
                              <w:t xml:space="preserve">Lipová 1789/9, </w:t>
                            </w:r>
                          </w:p>
                          <w:p w14:paraId="3CC1579B" w14:textId="77777777" w:rsidR="00432149" w:rsidRDefault="00067A11" w:rsidP="00432149">
                            <w:r>
                              <w:t>CZ-370 05 České Budějovice</w:t>
                            </w:r>
                          </w:p>
                          <w:p w14:paraId="604AAD46" w14:textId="77777777" w:rsidR="00432149" w:rsidRDefault="00A95816" w:rsidP="00432149">
                            <w:r w:rsidRPr="00CA27CB">
                              <w:t>IČO</w:t>
                            </w:r>
                            <w:r w:rsidR="00CA27CB" w:rsidRPr="00CA27CB">
                              <w:t>:</w:t>
                            </w:r>
                            <w:r w:rsidR="00C36A30">
                              <w:t xml:space="preserve"> </w:t>
                            </w:r>
                            <w:bookmarkStart w:id="0" w:name="_GoBack"/>
                            <w:r w:rsidR="00067A11">
                              <w:t>03155501</w:t>
                            </w:r>
                            <w:bookmarkEnd w:id="0"/>
                          </w:p>
                          <w:p w14:paraId="2BE639B6" w14:textId="77777777" w:rsidR="00EF4FAC" w:rsidRDefault="00432149" w:rsidP="00432149">
                            <w:pPr>
                              <w:rPr>
                                <w:rFonts w:ascii="Arial" w:hAnsi="Arial" w:cs="Arial"/>
                                <w:color w:val="333333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eastAsia="Times New Roman"/>
                              </w:rPr>
                              <w:t xml:space="preserve">DIČ: </w:t>
                            </w:r>
                            <w:r w:rsidR="00EF4FAC">
                              <w:rPr>
                                <w:rFonts w:eastAsia="Times New Roman"/>
                              </w:rPr>
                              <w:t>CZ</w:t>
                            </w:r>
                            <w:r w:rsidR="00067A11">
                              <w:rPr>
                                <w:rFonts w:eastAsia="Times New Roman"/>
                              </w:rPr>
                              <w:t>03155501</w:t>
                            </w:r>
                          </w:p>
                          <w:p w14:paraId="3A40C872" w14:textId="64F18D8C" w:rsidR="00432149" w:rsidRDefault="00432149" w:rsidP="00432149">
                            <w:pPr>
                              <w:rPr>
                                <w:rFonts w:eastAsia="Times New Roman"/>
                              </w:rPr>
                            </w:pPr>
                            <w:r>
                              <w:rPr>
                                <w:rFonts w:eastAsia="Times New Roman"/>
                              </w:rPr>
                              <w:t xml:space="preserve">Tel.: </w:t>
                            </w:r>
                            <w:r w:rsidRPr="00432149">
                              <w:rPr>
                                <w:rFonts w:eastAsia="Times New Roman"/>
                              </w:rPr>
                              <w:tab/>
                            </w:r>
                            <w:proofErr w:type="spellStart"/>
                            <w:r w:rsidR="00B448F1">
                              <w:rPr>
                                <w:rFonts w:eastAsia="Times New Roman"/>
                              </w:rPr>
                              <w:t>xxxxxxxxxxxxxxxxxxx</w:t>
                            </w:r>
                            <w:proofErr w:type="spellEnd"/>
                          </w:p>
                          <w:p w14:paraId="62568245" w14:textId="77777777" w:rsidR="0034383F" w:rsidRDefault="00432149" w:rsidP="00432149">
                            <w:pPr>
                              <w:rPr>
                                <w:highlight w:val="yellow"/>
                              </w:rPr>
                            </w:pPr>
                            <w:r w:rsidRPr="00432149">
                              <w:rPr>
                                <w:rFonts w:eastAsia="Times New Roman"/>
                              </w:rPr>
                              <w:t>E-mail:</w:t>
                            </w:r>
                            <w:r>
                              <w:rPr>
                                <w:rFonts w:eastAsia="Times New Roman"/>
                              </w:rPr>
                              <w:t xml:space="preserve"> </w:t>
                            </w:r>
                            <w:proofErr w:type="spellStart"/>
                            <w:r w:rsidR="00445E9B">
                              <w:rPr>
                                <w:rFonts w:eastAsia="Times New Roman"/>
                              </w:rPr>
                              <w:t>prodej</w:t>
                            </w:r>
                            <w:r w:rsidR="00C36A30">
                              <w:rPr>
                                <w:rFonts w:eastAsia="Times New Roman"/>
                              </w:rPr>
                              <w:t>@</w:t>
                            </w:r>
                            <w:r w:rsidR="00445E9B">
                              <w:rPr>
                                <w:rFonts w:eastAsia="Times New Roman"/>
                              </w:rPr>
                              <w:t>fiedler.company</w:t>
                            </w:r>
                            <w:proofErr w:type="spellEnd"/>
                            <w:r w:rsidR="00CA27CB">
                              <w:rPr>
                                <w:rFonts w:eastAsia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96215" tIns="150495" rIns="196215" bIns="1504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EE6C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2.25pt;margin-top:.2pt;width:237.6pt;height:142.5pt;z-index:25165772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" strokeweight="0">
                <v:textbox inset="15.45pt,11.85pt,15.45pt,11.85pt">
                  <w:txbxContent>
                    <w:p w14:paraId="30EB20F4" w14:textId="77777777" w:rsidR="0034383F" w:rsidRPr="00A95816" w:rsidRDefault="0034383F">
                      <w:pPr>
                        <w:rPr>
                          <w:b/>
                        </w:rPr>
                      </w:pPr>
                      <w:r w:rsidRPr="00A95816">
                        <w:rPr>
                          <w:b/>
                          <w:u w:val="single"/>
                        </w:rPr>
                        <w:t>Dodavatel:</w:t>
                      </w:r>
                    </w:p>
                    <w:p w14:paraId="475C0C6D" w14:textId="77777777" w:rsidR="0034383F" w:rsidRPr="00CA27CB" w:rsidRDefault="00A95816">
                      <w:r w:rsidRPr="00CA27CB">
                        <w:t>Firma</w:t>
                      </w:r>
                      <w:r w:rsidR="00CA27CB" w:rsidRPr="00CA27CB">
                        <w:t>:</w:t>
                      </w:r>
                      <w:r w:rsidR="00CA27CB" w:rsidRPr="00CA27CB">
                        <w:rPr>
                          <w:rFonts w:eastAsia="Times New Roman"/>
                        </w:rPr>
                        <w:t xml:space="preserve"> </w:t>
                      </w:r>
                      <w:r w:rsidR="00067A11">
                        <w:rPr>
                          <w:rFonts w:eastAsia="Times New Roman"/>
                        </w:rPr>
                        <w:t>Fiedler AMS s.r.o.</w:t>
                      </w:r>
                      <w:r w:rsidR="00CA27CB" w:rsidRPr="00CA27CB">
                        <w:rPr>
                          <w:rFonts w:eastAsia="Times New Roman"/>
                        </w:rPr>
                        <w:t xml:space="preserve">  </w:t>
                      </w:r>
                    </w:p>
                    <w:p w14:paraId="31559EFF" w14:textId="77777777" w:rsidR="00067A11" w:rsidRDefault="00EE02E6" w:rsidP="00432149">
                      <w:r w:rsidRPr="00CA27CB">
                        <w:t>A</w:t>
                      </w:r>
                      <w:r w:rsidR="00A95816" w:rsidRPr="00CA27CB">
                        <w:t>dresa</w:t>
                      </w:r>
                      <w:r w:rsidR="00CA27CB" w:rsidRPr="00CA27CB">
                        <w:t xml:space="preserve">: </w:t>
                      </w:r>
                      <w:r w:rsidR="00067A11">
                        <w:t xml:space="preserve">Lipová 1789/9, </w:t>
                      </w:r>
                    </w:p>
                    <w:p w14:paraId="3CC1579B" w14:textId="77777777" w:rsidR="00432149" w:rsidRDefault="00067A11" w:rsidP="00432149">
                      <w:r>
                        <w:t>CZ-370 05 České Budějovice</w:t>
                      </w:r>
                    </w:p>
                    <w:p w14:paraId="604AAD46" w14:textId="77777777" w:rsidR="00432149" w:rsidRDefault="00A95816" w:rsidP="00432149">
                      <w:r w:rsidRPr="00CA27CB">
                        <w:t>IČO</w:t>
                      </w:r>
                      <w:r w:rsidR="00CA27CB" w:rsidRPr="00CA27CB">
                        <w:t>:</w:t>
                      </w:r>
                      <w:r w:rsidR="00C36A30">
                        <w:t xml:space="preserve"> </w:t>
                      </w:r>
                      <w:bookmarkStart w:id="1" w:name="_GoBack"/>
                      <w:r w:rsidR="00067A11">
                        <w:t>03155501</w:t>
                      </w:r>
                      <w:bookmarkEnd w:id="1"/>
                    </w:p>
                    <w:p w14:paraId="2BE639B6" w14:textId="77777777" w:rsidR="00EF4FAC" w:rsidRDefault="00432149" w:rsidP="00432149">
                      <w:pPr>
                        <w:rPr>
                          <w:rFonts w:ascii="Arial" w:hAnsi="Arial" w:cs="Arial"/>
                          <w:color w:val="333333"/>
                          <w:sz w:val="22"/>
                          <w:szCs w:val="22"/>
                          <w:shd w:val="clear" w:color="auto" w:fill="FFFFFF"/>
                        </w:rPr>
                      </w:pPr>
                      <w:r>
                        <w:rPr>
                          <w:rFonts w:eastAsia="Times New Roman"/>
                        </w:rPr>
                        <w:t xml:space="preserve">DIČ: </w:t>
                      </w:r>
                      <w:r w:rsidR="00EF4FAC">
                        <w:rPr>
                          <w:rFonts w:eastAsia="Times New Roman"/>
                        </w:rPr>
                        <w:t>CZ</w:t>
                      </w:r>
                      <w:r w:rsidR="00067A11">
                        <w:rPr>
                          <w:rFonts w:eastAsia="Times New Roman"/>
                        </w:rPr>
                        <w:t>03155501</w:t>
                      </w:r>
                    </w:p>
                    <w:p w14:paraId="3A40C872" w14:textId="64F18D8C" w:rsidR="00432149" w:rsidRDefault="00432149" w:rsidP="00432149">
                      <w:pPr>
                        <w:rPr>
                          <w:rFonts w:eastAsia="Times New Roman"/>
                        </w:rPr>
                      </w:pPr>
                      <w:r>
                        <w:rPr>
                          <w:rFonts w:eastAsia="Times New Roman"/>
                        </w:rPr>
                        <w:t xml:space="preserve">Tel.: </w:t>
                      </w:r>
                      <w:r w:rsidRPr="00432149">
                        <w:rPr>
                          <w:rFonts w:eastAsia="Times New Roman"/>
                        </w:rPr>
                        <w:tab/>
                      </w:r>
                      <w:proofErr w:type="spellStart"/>
                      <w:r w:rsidR="00B448F1">
                        <w:rPr>
                          <w:rFonts w:eastAsia="Times New Roman"/>
                        </w:rPr>
                        <w:t>xxxxxxxxxxxxxxxxxxx</w:t>
                      </w:r>
                      <w:proofErr w:type="spellEnd"/>
                    </w:p>
                    <w:p w14:paraId="62568245" w14:textId="77777777" w:rsidR="0034383F" w:rsidRDefault="00432149" w:rsidP="00432149">
                      <w:pPr>
                        <w:rPr>
                          <w:highlight w:val="yellow"/>
                        </w:rPr>
                      </w:pPr>
                      <w:r w:rsidRPr="00432149">
                        <w:rPr>
                          <w:rFonts w:eastAsia="Times New Roman"/>
                        </w:rPr>
                        <w:t>E-mail:</w:t>
                      </w:r>
                      <w:r>
                        <w:rPr>
                          <w:rFonts w:eastAsia="Times New Roman"/>
                        </w:rPr>
                        <w:t xml:space="preserve"> </w:t>
                      </w:r>
                      <w:proofErr w:type="spellStart"/>
                      <w:r w:rsidR="00445E9B">
                        <w:rPr>
                          <w:rFonts w:eastAsia="Times New Roman"/>
                        </w:rPr>
                        <w:t>prodej</w:t>
                      </w:r>
                      <w:r w:rsidR="00C36A30">
                        <w:rPr>
                          <w:rFonts w:eastAsia="Times New Roman"/>
                        </w:rPr>
                        <w:t>@</w:t>
                      </w:r>
                      <w:r w:rsidR="00445E9B">
                        <w:rPr>
                          <w:rFonts w:eastAsia="Times New Roman"/>
                        </w:rPr>
                        <w:t>fiedler.company</w:t>
                      </w:r>
                      <w:proofErr w:type="spellEnd"/>
                      <w:r w:rsidR="00CA27CB">
                        <w:rPr>
                          <w:rFonts w:eastAsia="Times New Roman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95816" w:rsidRPr="00A95816">
        <w:rPr>
          <w:b/>
        </w:rPr>
        <w:t>Objednatel:</w:t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</w:r>
      <w:r w:rsidR="0034383F" w:rsidRPr="00A95816">
        <w:rPr>
          <w:b/>
        </w:rPr>
        <w:tab/>
        <w:t xml:space="preserve"> </w:t>
      </w:r>
    </w:p>
    <w:p w14:paraId="20199488" w14:textId="77777777" w:rsidR="00A95816" w:rsidRDefault="00A95816" w:rsidP="00E52D5E">
      <w:pPr>
        <w:ind w:left="1560" w:right="-1" w:firstLine="425"/>
      </w:pPr>
      <w:r>
        <w:t xml:space="preserve">Název: </w:t>
      </w:r>
      <w:r w:rsidRPr="00501CFE">
        <w:t>Ústav výzkumu globální změny</w:t>
      </w:r>
    </w:p>
    <w:p w14:paraId="1063F210" w14:textId="77777777" w:rsidR="00A95816" w:rsidRDefault="00A95816" w:rsidP="00E52D5E">
      <w:pPr>
        <w:ind w:left="1560" w:right="-1" w:firstLine="425"/>
      </w:pPr>
      <w:r w:rsidRPr="00501CFE">
        <w:t xml:space="preserve"> AV ČR, v. v. i.</w:t>
      </w:r>
    </w:p>
    <w:p w14:paraId="6549FC51" w14:textId="77777777" w:rsidR="00A95816" w:rsidRDefault="00A95816" w:rsidP="00E52D5E">
      <w:pPr>
        <w:ind w:left="1560" w:right="-1" w:firstLine="425"/>
      </w:pPr>
      <w:proofErr w:type="gramStart"/>
      <w:r>
        <w:t xml:space="preserve">Sídlo:   </w:t>
      </w:r>
      <w:proofErr w:type="gramEnd"/>
      <w:r>
        <w:t>Bělidla 986/4a, 603 00 Brno</w:t>
      </w:r>
    </w:p>
    <w:p w14:paraId="6261AB95" w14:textId="77777777" w:rsidR="00A95816" w:rsidRDefault="00A95816" w:rsidP="00E52D5E">
      <w:pPr>
        <w:ind w:left="1560" w:right="2160" w:firstLine="425"/>
      </w:pPr>
      <w:proofErr w:type="gramStart"/>
      <w:r>
        <w:t xml:space="preserve">IČ:   </w:t>
      </w:r>
      <w:proofErr w:type="gramEnd"/>
      <w:r>
        <w:t xml:space="preserve">     86652079</w:t>
      </w:r>
    </w:p>
    <w:p w14:paraId="58004C24" w14:textId="77777777" w:rsidR="00A95816" w:rsidRDefault="00A95816" w:rsidP="00E52D5E">
      <w:pPr>
        <w:ind w:left="1560" w:right="2160" w:firstLine="425"/>
      </w:pPr>
      <w:proofErr w:type="gramStart"/>
      <w:r>
        <w:t xml:space="preserve">DIČ:   </w:t>
      </w:r>
      <w:proofErr w:type="gramEnd"/>
      <w:r>
        <w:t xml:space="preserve">  CZ86652079</w:t>
      </w:r>
    </w:p>
    <w:p w14:paraId="1E75F931" w14:textId="77777777" w:rsidR="00A95816" w:rsidRDefault="00A95816" w:rsidP="00E52D5E">
      <w:pPr>
        <w:ind w:left="1560" w:right="2160" w:firstLine="425"/>
      </w:pPr>
      <w:r>
        <w:t xml:space="preserve">Bankovní spojení: </w:t>
      </w:r>
      <w:r w:rsidRPr="00C80EC4">
        <w:rPr>
          <w:b/>
        </w:rPr>
        <w:t>61722621/0710</w:t>
      </w:r>
    </w:p>
    <w:p w14:paraId="2EE586CC" w14:textId="77777777" w:rsidR="00A95816" w:rsidRDefault="00A95816" w:rsidP="00E52D5E">
      <w:pPr>
        <w:ind w:left="1560" w:right="2160" w:firstLine="425"/>
      </w:pPr>
    </w:p>
    <w:p w14:paraId="36710A37" w14:textId="77777777" w:rsidR="00A95816" w:rsidRPr="00A95816" w:rsidRDefault="00A95816" w:rsidP="00E52D5E">
      <w:pPr>
        <w:ind w:left="1560" w:right="2160" w:firstLine="425"/>
        <w:rPr>
          <w:b/>
        </w:rPr>
      </w:pPr>
      <w:r w:rsidRPr="00A95816">
        <w:rPr>
          <w:b/>
        </w:rPr>
        <w:t xml:space="preserve">Vyřizuje: </w:t>
      </w:r>
    </w:p>
    <w:p w14:paraId="29A1AC1C" w14:textId="77777777" w:rsidR="00A95816" w:rsidRPr="00CA27CB" w:rsidRDefault="00A95816" w:rsidP="00E52D5E">
      <w:pPr>
        <w:ind w:left="1560" w:right="2160" w:firstLine="425"/>
      </w:pPr>
      <w:r w:rsidRPr="00CA27CB">
        <w:t>Jméno</w:t>
      </w:r>
      <w:r w:rsidR="00E52D5E">
        <w:t xml:space="preserve"> a p</w:t>
      </w:r>
      <w:r w:rsidRPr="00CA27CB">
        <w:t>říjmení</w:t>
      </w:r>
      <w:r w:rsidR="00E52D5E">
        <w:t>:</w:t>
      </w:r>
      <w:r w:rsidR="00CA27CB" w:rsidRPr="00CA27CB">
        <w:t xml:space="preserve"> </w:t>
      </w:r>
      <w:r w:rsidR="00A51CED">
        <w:t>Jan Trusina</w:t>
      </w:r>
    </w:p>
    <w:p w14:paraId="3A5476A1" w14:textId="371A7C7C" w:rsidR="00A95816" w:rsidRDefault="00A95816" w:rsidP="00E52D5E">
      <w:pPr>
        <w:ind w:left="1560" w:right="2160" w:firstLine="425"/>
      </w:pPr>
      <w:r w:rsidRPr="00CA27CB">
        <w:t xml:space="preserve">E-mail: </w:t>
      </w:r>
      <w:proofErr w:type="spellStart"/>
      <w:r w:rsidR="00B448F1">
        <w:t>xxxxxxxxxxxx</w:t>
      </w:r>
      <w:proofErr w:type="spellEnd"/>
    </w:p>
    <w:p w14:paraId="5557CAC4" w14:textId="37201D90" w:rsidR="0034383F" w:rsidRDefault="00A95816" w:rsidP="00E52D5E">
      <w:pPr>
        <w:ind w:left="1560" w:right="2160" w:firstLine="425"/>
      </w:pPr>
      <w:r>
        <w:t xml:space="preserve">Telefon: </w:t>
      </w:r>
      <w:proofErr w:type="spellStart"/>
      <w:r w:rsidR="00B448F1">
        <w:t>xxxxxxxxxxxxxx</w:t>
      </w:r>
      <w:proofErr w:type="spellEnd"/>
      <w:r w:rsidR="00A51CED">
        <w:t xml:space="preserve">                 </w:t>
      </w:r>
      <w:r w:rsidR="00A53F4B">
        <w:tab/>
      </w:r>
      <w:r w:rsidR="00A53F4B">
        <w:tab/>
        <w:t>V</w:t>
      </w:r>
      <w:r w:rsidR="00CA27CB">
        <w:t> Brně</w:t>
      </w:r>
      <w:r w:rsidR="00A53F4B">
        <w:t xml:space="preserve"> dne </w:t>
      </w:r>
      <w:r w:rsidR="00445E9B">
        <w:t>22</w:t>
      </w:r>
      <w:r w:rsidR="00A51CED">
        <w:t>.11</w:t>
      </w:r>
      <w:r w:rsidR="00CA27CB">
        <w:t>.202</w:t>
      </w:r>
      <w:r w:rsidR="00AA72E4">
        <w:t>3</w:t>
      </w:r>
    </w:p>
    <w:p w14:paraId="240A9799" w14:textId="77777777" w:rsidR="0034383F" w:rsidRDefault="0034383F" w:rsidP="00E52D5E">
      <w:pPr>
        <w:ind w:left="1260" w:right="2160" w:firstLine="425"/>
        <w:rPr>
          <w:lang w:eastAsia="cs-CZ"/>
        </w:rPr>
      </w:pPr>
    </w:p>
    <w:p w14:paraId="45668C9E" w14:textId="77777777" w:rsidR="0034383F" w:rsidRDefault="0034383F" w:rsidP="002E6E7F">
      <w:pPr>
        <w:ind w:right="2160"/>
      </w:pPr>
    </w:p>
    <w:p w14:paraId="0A2D608B" w14:textId="77777777" w:rsidR="0034383F" w:rsidRDefault="0034383F">
      <w:pPr>
        <w:ind w:left="1260" w:right="2160"/>
      </w:pPr>
    </w:p>
    <w:p w14:paraId="09DD717E" w14:textId="77777777" w:rsidR="002E6E7F" w:rsidRPr="007A5542" w:rsidRDefault="0034383F" w:rsidP="007A5542">
      <w:pPr>
        <w:ind w:left="1260" w:right="2160"/>
        <w:rPr>
          <w:b/>
          <w:u w:val="single"/>
        </w:rPr>
      </w:pPr>
      <w:r w:rsidRPr="00A95816">
        <w:rPr>
          <w:b/>
        </w:rPr>
        <w:t xml:space="preserve">Věc: </w:t>
      </w:r>
      <w:r w:rsidRPr="00A95816">
        <w:rPr>
          <w:b/>
          <w:u w:val="single"/>
        </w:rPr>
        <w:t>Objednávka</w:t>
      </w:r>
      <w:r w:rsidR="00CA27CB" w:rsidRPr="00CA27CB">
        <w:rPr>
          <w:b/>
          <w:u w:val="single"/>
        </w:rPr>
        <w:t xml:space="preserve"> </w:t>
      </w:r>
      <w:r w:rsidR="00CA27CB" w:rsidRPr="00CA27CB">
        <w:rPr>
          <w:bCs/>
          <w:u w:val="single"/>
        </w:rPr>
        <w:t>VT04/2</w:t>
      </w:r>
      <w:r w:rsidR="00CB66AB">
        <w:rPr>
          <w:bCs/>
          <w:u w:val="single"/>
        </w:rPr>
        <w:t>3</w:t>
      </w:r>
      <w:r w:rsidR="00CA27CB" w:rsidRPr="00CA27CB">
        <w:rPr>
          <w:bCs/>
          <w:u w:val="single"/>
        </w:rPr>
        <w:t>/</w:t>
      </w:r>
      <w:r w:rsidR="00A51CED">
        <w:rPr>
          <w:bCs/>
          <w:u w:val="single"/>
        </w:rPr>
        <w:t>3</w:t>
      </w:r>
      <w:r w:rsidR="00445E9B">
        <w:rPr>
          <w:bCs/>
          <w:u w:val="single"/>
        </w:rPr>
        <w:t>8</w:t>
      </w:r>
    </w:p>
    <w:p w14:paraId="0F579CB5" w14:textId="77777777" w:rsidR="0034383F" w:rsidRDefault="0034383F" w:rsidP="002E6E7F">
      <w:pPr>
        <w:ind w:right="2160"/>
      </w:pPr>
    </w:p>
    <w:p w14:paraId="2F238C7E" w14:textId="77777777" w:rsidR="00C16B85" w:rsidRDefault="00A95816" w:rsidP="00C36A30">
      <w:pPr>
        <w:ind w:left="1260" w:right="2160"/>
      </w:pPr>
      <w:r>
        <w:t>Vážení obchodní partneři</w:t>
      </w:r>
      <w:r w:rsidR="0034383F">
        <w:t>,</w:t>
      </w:r>
      <w:r w:rsidR="007D08A8">
        <w:t xml:space="preserve"> </w:t>
      </w:r>
    </w:p>
    <w:p w14:paraId="01D19538" w14:textId="77777777" w:rsidR="00C16B85" w:rsidRDefault="00C16B85" w:rsidP="00C36A30">
      <w:pPr>
        <w:ind w:left="1260" w:right="2160"/>
      </w:pPr>
    </w:p>
    <w:p w14:paraId="605637D8" w14:textId="77777777" w:rsidR="00C36A30" w:rsidRDefault="00C16B85" w:rsidP="00C36A30">
      <w:pPr>
        <w:ind w:left="1260" w:right="2160"/>
      </w:pPr>
      <w:r>
        <w:t>na základě Vaší cenové nabídky č. N231372</w:t>
      </w:r>
      <w:r w:rsidR="0034383F">
        <w:t xml:space="preserve"> u </w:t>
      </w:r>
      <w:r w:rsidR="000D5A13">
        <w:t>Vás</w:t>
      </w:r>
      <w:r>
        <w:t xml:space="preserve"> objednáváme</w:t>
      </w:r>
      <w:r w:rsidR="008453A8">
        <w:t>:</w:t>
      </w:r>
    </w:p>
    <w:p w14:paraId="66A943A4" w14:textId="77777777" w:rsidR="00C36A30" w:rsidRDefault="00C36A30" w:rsidP="00C36A30">
      <w:pPr>
        <w:ind w:left="1260" w:right="2160"/>
        <w:rPr>
          <w:rFonts w:ascii="Calibri" w:eastAsia="Times New Roman" w:hAnsi="Calibri" w:cs="Calibri"/>
          <w:b/>
          <w:bCs/>
          <w:color w:val="000000"/>
          <w:lang w:eastAsia="cs-CZ"/>
        </w:rPr>
      </w:pPr>
    </w:p>
    <w:p w14:paraId="0694EA2F" w14:textId="77777777" w:rsidR="00067A11" w:rsidRPr="00C36A30" w:rsidRDefault="00067A11" w:rsidP="00067A11">
      <w:pPr>
        <w:ind w:left="1260" w:right="2160"/>
      </w:pPr>
      <w:r>
        <w:rPr>
          <w:rFonts w:eastAsia="Times New Roman"/>
          <w:b/>
          <w:bCs/>
          <w:color w:val="000000"/>
          <w:lang w:eastAsia="cs-CZ"/>
        </w:rPr>
        <w:t xml:space="preserve">1 ks CMP21 </w:t>
      </w:r>
      <w:proofErr w:type="spellStart"/>
      <w:r>
        <w:rPr>
          <w:rFonts w:eastAsia="Times New Roman"/>
          <w:b/>
          <w:bCs/>
          <w:color w:val="000000"/>
          <w:lang w:eastAsia="cs-CZ"/>
        </w:rPr>
        <w:t>Pyranometer</w:t>
      </w:r>
      <w:proofErr w:type="spellEnd"/>
      <w:r>
        <w:rPr>
          <w:rFonts w:eastAsia="Times New Roman"/>
          <w:b/>
          <w:bCs/>
          <w:color w:val="000000"/>
          <w:lang w:eastAsia="cs-CZ"/>
        </w:rPr>
        <w:t xml:space="preserve">, </w:t>
      </w:r>
      <w:proofErr w:type="spellStart"/>
      <w:r>
        <w:rPr>
          <w:rFonts w:eastAsia="Times New Roman"/>
          <w:b/>
          <w:bCs/>
          <w:color w:val="000000"/>
          <w:lang w:eastAsia="cs-CZ"/>
        </w:rPr>
        <w:t>Kipp&amp;Zonen</w:t>
      </w:r>
      <w:proofErr w:type="spellEnd"/>
    </w:p>
    <w:p w14:paraId="19E8CD5E" w14:textId="77777777" w:rsidR="00C36A30" w:rsidRPr="00C36A30" w:rsidRDefault="00C36A30" w:rsidP="00C36A30">
      <w:pPr>
        <w:ind w:left="1260" w:right="2160"/>
      </w:pPr>
    </w:p>
    <w:p w14:paraId="131B3CC8" w14:textId="77777777" w:rsidR="00B12855" w:rsidRDefault="00B12855" w:rsidP="00A83A95">
      <w:pPr>
        <w:ind w:right="2160"/>
      </w:pPr>
    </w:p>
    <w:p w14:paraId="16F78FE3" w14:textId="77777777" w:rsidR="003173FE" w:rsidRDefault="006D5375">
      <w:pPr>
        <w:ind w:left="1260" w:right="2160"/>
      </w:pPr>
      <w:r>
        <w:t>Předpokládaný t</w:t>
      </w:r>
      <w:r w:rsidR="00A53F4B">
        <w:t>ermín</w:t>
      </w:r>
      <w:r w:rsidR="003A009D">
        <w:t xml:space="preserve"> dodání</w:t>
      </w:r>
      <w:r w:rsidR="003173FE">
        <w:t>:</w:t>
      </w:r>
      <w:r w:rsidR="003A009D">
        <w:t xml:space="preserve"> </w:t>
      </w:r>
      <w:r w:rsidR="00995B98">
        <w:t>15</w:t>
      </w:r>
      <w:r w:rsidR="007D08A8">
        <w:t xml:space="preserve">. </w:t>
      </w:r>
      <w:r w:rsidR="003A009D">
        <w:t>1</w:t>
      </w:r>
      <w:r w:rsidR="002F45BC">
        <w:t>2</w:t>
      </w:r>
      <w:r w:rsidR="003A009D">
        <w:t>. 202</w:t>
      </w:r>
      <w:r w:rsidR="00AA72E4">
        <w:t>3</w:t>
      </w:r>
    </w:p>
    <w:p w14:paraId="3257B907" w14:textId="77777777" w:rsidR="00A53F4B" w:rsidRDefault="003173FE">
      <w:pPr>
        <w:ind w:left="1260" w:right="2160"/>
      </w:pPr>
      <w:r>
        <w:t>M</w:t>
      </w:r>
      <w:r w:rsidR="00A53F4B">
        <w:t>ísto dodání</w:t>
      </w:r>
      <w:r w:rsidR="00A53F4B" w:rsidRPr="00CA27CB">
        <w:t xml:space="preserve">: </w:t>
      </w:r>
      <w:r w:rsidR="00CA27CB" w:rsidRPr="00CA27CB">
        <w:t xml:space="preserve">Brno, Bělidla </w:t>
      </w:r>
      <w:proofErr w:type="gramStart"/>
      <w:r w:rsidR="00CA27CB" w:rsidRPr="00CA27CB">
        <w:t>4a</w:t>
      </w:r>
      <w:proofErr w:type="gramEnd"/>
    </w:p>
    <w:p w14:paraId="6A6218E8" w14:textId="77777777" w:rsidR="0034383F" w:rsidRDefault="003F5591" w:rsidP="003173FE">
      <w:pPr>
        <w:ind w:right="2160"/>
      </w:pPr>
      <w:r>
        <w:tab/>
        <w:t xml:space="preserve">         Předpokládaná cena</w:t>
      </w:r>
      <w:r w:rsidR="00BE46AB">
        <w:t xml:space="preserve"> </w:t>
      </w:r>
      <w:r>
        <w:t xml:space="preserve">v Kč (včetně DPH): </w:t>
      </w:r>
      <w:r w:rsidR="00445E9B">
        <w:t>83.700,-</w:t>
      </w:r>
      <w:r w:rsidR="00067A11">
        <w:t xml:space="preserve"> Kč</w:t>
      </w:r>
    </w:p>
    <w:p w14:paraId="5062748A" w14:textId="77777777" w:rsidR="0034383F" w:rsidRDefault="00A53F4B">
      <w:pPr>
        <w:ind w:left="1260" w:right="2160"/>
      </w:pPr>
      <w:r>
        <w:t>Forma úhrady: bankovním převodem</w:t>
      </w:r>
    </w:p>
    <w:p w14:paraId="6C1DC06D" w14:textId="77777777" w:rsidR="00A53F4B" w:rsidRDefault="00A53F4B">
      <w:pPr>
        <w:ind w:left="1260" w:right="2160"/>
      </w:pPr>
      <w:r>
        <w:t xml:space="preserve">E-mail pro fakturaci: </w:t>
      </w:r>
      <w:r w:rsidR="0045279B">
        <w:t>fakturace@czechglobe.cz</w:t>
      </w:r>
    </w:p>
    <w:p w14:paraId="4C6BFDD3" w14:textId="77777777" w:rsidR="0034383F" w:rsidRDefault="00DA5FDF" w:rsidP="00DA5FDF">
      <w:pPr>
        <w:ind w:left="1260" w:right="424"/>
      </w:pPr>
      <w:r>
        <w:br/>
        <w:t xml:space="preserve">Prosím, zašlete nám obratem potvrzenou objednávku pro vložení do registru smluv. </w:t>
      </w:r>
    </w:p>
    <w:p w14:paraId="65F5549A" w14:textId="77777777" w:rsidR="00A53F4B" w:rsidRDefault="00A53F4B">
      <w:pPr>
        <w:ind w:left="1260" w:right="2160"/>
      </w:pPr>
    </w:p>
    <w:p w14:paraId="0FBB86B1" w14:textId="77777777" w:rsidR="00A51CED" w:rsidRDefault="00A51CED">
      <w:pPr>
        <w:ind w:left="1260" w:right="2160"/>
      </w:pPr>
    </w:p>
    <w:p w14:paraId="282AF99C" w14:textId="77777777" w:rsidR="00432149" w:rsidRDefault="00432149">
      <w:pPr>
        <w:ind w:left="1260" w:right="2160"/>
      </w:pPr>
      <w:r>
        <w:t>Děkuj</w:t>
      </w:r>
      <w:r w:rsidR="00A51CED">
        <w:t>i</w:t>
      </w:r>
      <w:r>
        <w:t xml:space="preserve"> za vyřízení</w:t>
      </w:r>
    </w:p>
    <w:p w14:paraId="13B6B030" w14:textId="77777777" w:rsidR="00A51CED" w:rsidRDefault="00A51CED">
      <w:pPr>
        <w:ind w:left="1260" w:right="2160"/>
      </w:pPr>
    </w:p>
    <w:p w14:paraId="6291E519" w14:textId="77777777" w:rsidR="0034383F" w:rsidRDefault="00A53F4B">
      <w:pPr>
        <w:ind w:left="1260" w:right="2160"/>
      </w:pPr>
      <w:r>
        <w:t>S</w:t>
      </w:r>
      <w:r w:rsidR="00A51CED">
        <w:t> </w:t>
      </w:r>
      <w:r>
        <w:t>pozdravem</w:t>
      </w:r>
    </w:p>
    <w:p w14:paraId="120ECAC0" w14:textId="77777777" w:rsidR="00A51CED" w:rsidRDefault="00A51CED">
      <w:pPr>
        <w:ind w:left="1260" w:right="2160"/>
      </w:pPr>
    </w:p>
    <w:p w14:paraId="5C84D2FB" w14:textId="77777777" w:rsidR="00793277" w:rsidRDefault="00445E9B">
      <w:pPr>
        <w:ind w:left="1260" w:right="2160"/>
      </w:pPr>
      <w:r>
        <w:t>Marian Pavelka</w:t>
      </w:r>
    </w:p>
    <w:p w14:paraId="6E9EDFF7" w14:textId="77777777" w:rsidR="00793277" w:rsidRDefault="00793277">
      <w:pPr>
        <w:ind w:left="1260" w:right="2160"/>
      </w:pPr>
    </w:p>
    <w:p w14:paraId="6002FF70" w14:textId="77777777" w:rsidR="0034383F" w:rsidRDefault="0034383F">
      <w:pPr>
        <w:ind w:left="1260" w:right="2160"/>
        <w:rPr>
          <w:rFonts w:eastAsia="Times New Roman"/>
        </w:rPr>
      </w:pPr>
      <w:r>
        <w:rPr>
          <w:rFonts w:eastAsia="Times New Roman"/>
        </w:rPr>
        <w:t xml:space="preserve">                                                          </w:t>
      </w:r>
    </w:p>
    <w:p w14:paraId="6E0E5D80" w14:textId="77777777" w:rsidR="00432149" w:rsidRDefault="00432149">
      <w:pPr>
        <w:ind w:left="1260" w:right="2160"/>
        <w:rPr>
          <w:rFonts w:eastAsia="Times New Roman"/>
        </w:rPr>
      </w:pPr>
    </w:p>
    <w:p w14:paraId="3825F455" w14:textId="77777777" w:rsidR="00432149" w:rsidRDefault="00432149">
      <w:pPr>
        <w:ind w:left="1260" w:right="2160"/>
        <w:rPr>
          <w:rFonts w:eastAsia="Times New Roman"/>
        </w:rPr>
      </w:pPr>
    </w:p>
    <w:p w14:paraId="231B2C09" w14:textId="77777777" w:rsidR="0034383F" w:rsidRDefault="0034383F">
      <w:pPr>
        <w:ind w:right="2160"/>
      </w:pPr>
    </w:p>
    <w:p w14:paraId="64750FDD" w14:textId="77777777" w:rsidR="00432149" w:rsidRDefault="00432149">
      <w:pPr>
        <w:ind w:right="21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A5FDF">
        <w:t xml:space="preserve">    </w:t>
      </w:r>
      <w:r w:rsidR="00EF4FAC">
        <w:t xml:space="preserve">  </w:t>
      </w:r>
      <w:r>
        <w:t xml:space="preserve">Mgr. </w:t>
      </w:r>
      <w:r w:rsidR="00445E9B">
        <w:t>Marian Pavelka, Ph.D.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A5FDF">
        <w:tab/>
        <w:t xml:space="preserve">         </w:t>
      </w:r>
      <w:r w:rsidR="00445E9B">
        <w:t xml:space="preserve">vedoucí </w:t>
      </w:r>
      <w:r>
        <w:t>Oddělení toků látek a energie</w:t>
      </w:r>
    </w:p>
    <w:sectPr w:rsidR="00432149" w:rsidSect="00394FA9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2876" w:right="567" w:bottom="1418" w:left="0" w:header="851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44872" w14:textId="77777777" w:rsidR="00B40DE9" w:rsidRDefault="00B40DE9">
      <w:r>
        <w:separator/>
      </w:r>
    </w:p>
  </w:endnote>
  <w:endnote w:type="continuationSeparator" w:id="0">
    <w:p w14:paraId="4CAF052F" w14:textId="77777777" w:rsidR="00B40DE9" w:rsidRDefault="00B40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enQuanYi Zen Hei">
    <w:charset w:val="80"/>
    <w:family w:val="auto"/>
    <w:pitch w:val="variable"/>
  </w:font>
  <w:font w:name="Lohit Hindi">
    <w:altName w:val="Yu Gothic"/>
    <w:charset w:val="8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BCE67" w14:textId="77777777" w:rsidR="0034383F" w:rsidRDefault="0034383F">
    <w:pPr>
      <w:pStyle w:val="Zpat"/>
      <w:tabs>
        <w:tab w:val="clear" w:pos="9072"/>
        <w:tab w:val="right" w:pos="8640"/>
      </w:tabs>
      <w:spacing w:before="240"/>
    </w:pP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AFA90" w14:textId="77777777" w:rsidR="0034383F" w:rsidRPr="00394FA9" w:rsidRDefault="00394FA9" w:rsidP="00394FA9">
    <w:pPr>
      <w:pStyle w:val="Zpat"/>
      <w:ind w:firstLine="709"/>
      <w:rPr>
        <w:sz w:val="20"/>
        <w:szCs w:val="20"/>
      </w:rPr>
    </w:pPr>
    <w:r w:rsidRPr="00394FA9">
      <w:rPr>
        <w:sz w:val="20"/>
        <w:szCs w:val="20"/>
      </w:rPr>
      <w:t>Organizace je zapsána v rejstříku veřejných výzkumných institucí vedeném Ministerstvem školství, mládeže a tělovýchovy ČR</w:t>
    </w:r>
  </w:p>
  <w:p w14:paraId="70DB3DAD" w14:textId="77777777" w:rsidR="0034383F" w:rsidRDefault="0034383F">
    <w:pPr>
      <w:pStyle w:val="Zpat"/>
      <w:tabs>
        <w:tab w:val="clear" w:pos="9072"/>
        <w:tab w:val="right" w:pos="8640"/>
      </w:tabs>
      <w:spacing w:before="240"/>
      <w:rPr>
        <w:rFonts w:ascii="Arial Narrow" w:hAnsi="Arial Narrow" w:cs="Arial Narrow"/>
        <w:sz w:val="18"/>
        <w:szCs w:val="18"/>
        <w:lang w:eastAsia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F59669" w14:textId="77777777" w:rsidR="00B40DE9" w:rsidRDefault="00B40DE9">
      <w:r>
        <w:separator/>
      </w:r>
    </w:p>
  </w:footnote>
  <w:footnote w:type="continuationSeparator" w:id="0">
    <w:p w14:paraId="46C1F687" w14:textId="77777777" w:rsidR="00B40DE9" w:rsidRDefault="00B40D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29161" w14:textId="77777777" w:rsidR="0034383F" w:rsidRDefault="00787E26">
    <w:pPr>
      <w:pStyle w:val="Zhlav"/>
      <w:rPr>
        <w:lang w:eastAsia="cs-CZ"/>
      </w:rPr>
    </w:pPr>
    <w:r>
      <w:rPr>
        <w:noProof/>
      </w:rPr>
      <w:drawing>
        <wp:anchor distT="0" distB="0" distL="114935" distR="114935" simplePos="0" relativeHeight="251656704" behindDoc="0" locked="0" layoutInCell="1" allowOverlap="1" wp14:anchorId="1BE57D8B" wp14:editId="4E0E0640">
          <wp:simplePos x="0" y="0"/>
          <wp:positionH relativeFrom="margin">
            <wp:posOffset>-7562850</wp:posOffset>
          </wp:positionH>
          <wp:positionV relativeFrom="page">
            <wp:align>bottom</wp:align>
          </wp:positionV>
          <wp:extent cx="7560310" cy="2159635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215963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935" distR="114935" simplePos="0" relativeHeight="251657728" behindDoc="0" locked="0" layoutInCell="1" allowOverlap="1" wp14:anchorId="0B12AD67" wp14:editId="66930E53">
          <wp:simplePos x="0" y="0"/>
          <wp:positionH relativeFrom="margin">
            <wp:posOffset>-7562850</wp:posOffset>
          </wp:positionH>
          <wp:positionV relativeFrom="page">
            <wp:align>bottom</wp:align>
          </wp:positionV>
          <wp:extent cx="7560310" cy="978535"/>
          <wp:effectExtent l="0" t="0" r="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7853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98289" w14:textId="77777777" w:rsidR="0034383F" w:rsidRDefault="00787E26">
    <w:pPr>
      <w:pStyle w:val="Zhlav"/>
      <w:rPr>
        <w:lang w:eastAsia="cs-CZ"/>
      </w:rPr>
    </w:pPr>
    <w:r>
      <w:rPr>
        <w:noProof/>
        <w:lang w:eastAsia="cs-CZ"/>
      </w:rPr>
      <w:drawing>
        <wp:anchor distT="0" distB="0" distL="114300" distR="114300" simplePos="0" relativeHeight="251658752" behindDoc="1" locked="1" layoutInCell="1" allowOverlap="1" wp14:anchorId="3299720D" wp14:editId="43B925C7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2850" cy="1381125"/>
          <wp:effectExtent l="0" t="0" r="0" b="0"/>
          <wp:wrapNone/>
          <wp:docPr id="4" name="obrázek 4" descr="2016-hlavickovy_papir_CZ_hl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2016-hlavickovy_papir_CZ_hlav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381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7WwsLQwNjYwtDRQ0lEKTi0uzszPAykwrwUAaVuOASwAAAA="/>
  </w:docVars>
  <w:rsids>
    <w:rsidRoot w:val="000D5A13"/>
    <w:rsid w:val="00023458"/>
    <w:rsid w:val="00023FF9"/>
    <w:rsid w:val="00044299"/>
    <w:rsid w:val="0005521E"/>
    <w:rsid w:val="00067A11"/>
    <w:rsid w:val="000C41AE"/>
    <w:rsid w:val="000C71A6"/>
    <w:rsid w:val="000D5A13"/>
    <w:rsid w:val="000E3739"/>
    <w:rsid w:val="00183706"/>
    <w:rsid w:val="00204605"/>
    <w:rsid w:val="00211FD9"/>
    <w:rsid w:val="002E6E7F"/>
    <w:rsid w:val="002F45BC"/>
    <w:rsid w:val="00305063"/>
    <w:rsid w:val="003173FE"/>
    <w:rsid w:val="00320DB7"/>
    <w:rsid w:val="0034383F"/>
    <w:rsid w:val="00364035"/>
    <w:rsid w:val="0037798A"/>
    <w:rsid w:val="00394FA9"/>
    <w:rsid w:val="003A009D"/>
    <w:rsid w:val="003F5591"/>
    <w:rsid w:val="00432149"/>
    <w:rsid w:val="00445E9B"/>
    <w:rsid w:val="0045279B"/>
    <w:rsid w:val="0045553B"/>
    <w:rsid w:val="004859DD"/>
    <w:rsid w:val="00496FA9"/>
    <w:rsid w:val="004B7AEC"/>
    <w:rsid w:val="00582FA6"/>
    <w:rsid w:val="00643FC4"/>
    <w:rsid w:val="006465B4"/>
    <w:rsid w:val="006A5033"/>
    <w:rsid w:val="006D5375"/>
    <w:rsid w:val="007618A5"/>
    <w:rsid w:val="00787E26"/>
    <w:rsid w:val="00793277"/>
    <w:rsid w:val="007A548F"/>
    <w:rsid w:val="007A5542"/>
    <w:rsid w:val="007D08A8"/>
    <w:rsid w:val="00820267"/>
    <w:rsid w:val="008453A8"/>
    <w:rsid w:val="008A333F"/>
    <w:rsid w:val="00915830"/>
    <w:rsid w:val="0093579B"/>
    <w:rsid w:val="00963A3C"/>
    <w:rsid w:val="00994AFD"/>
    <w:rsid w:val="00995B98"/>
    <w:rsid w:val="009D1E44"/>
    <w:rsid w:val="009F2243"/>
    <w:rsid w:val="00A13F52"/>
    <w:rsid w:val="00A51CED"/>
    <w:rsid w:val="00A53F4B"/>
    <w:rsid w:val="00A623DC"/>
    <w:rsid w:val="00A83A95"/>
    <w:rsid w:val="00A95816"/>
    <w:rsid w:val="00AA72E4"/>
    <w:rsid w:val="00B12855"/>
    <w:rsid w:val="00B40DE9"/>
    <w:rsid w:val="00B448F1"/>
    <w:rsid w:val="00B75BEC"/>
    <w:rsid w:val="00B93049"/>
    <w:rsid w:val="00B956DD"/>
    <w:rsid w:val="00BE46AB"/>
    <w:rsid w:val="00C16B85"/>
    <w:rsid w:val="00C205F3"/>
    <w:rsid w:val="00C36A30"/>
    <w:rsid w:val="00C5336F"/>
    <w:rsid w:val="00CA27CB"/>
    <w:rsid w:val="00CA4774"/>
    <w:rsid w:val="00CB66AB"/>
    <w:rsid w:val="00D23D51"/>
    <w:rsid w:val="00DA5FDF"/>
    <w:rsid w:val="00E17EA8"/>
    <w:rsid w:val="00E206DD"/>
    <w:rsid w:val="00E52D5E"/>
    <w:rsid w:val="00E8404F"/>
    <w:rsid w:val="00EE02E6"/>
    <w:rsid w:val="00EF18BB"/>
    <w:rsid w:val="00EF4FAC"/>
    <w:rsid w:val="00F41628"/>
    <w:rsid w:val="00F57561"/>
    <w:rsid w:val="00F67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956273"/>
  <w15:chartTrackingRefBased/>
  <w15:docId w15:val="{BFA5B57D-450E-46BD-B929-A4C4D9638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uppressAutoHyphens/>
    </w:pPr>
    <w:rPr>
      <w:rFonts w:eastAsia="SimSun"/>
      <w:sz w:val="24"/>
      <w:szCs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Times New Roman" w:eastAsia="SimSun" w:hAnsi="Times New Roman" w:cs="Times New Roman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  <w:rPr>
      <w:rFonts w:ascii="Symbol" w:hAnsi="Symbol" w:cs="Symbol"/>
    </w:rPr>
  </w:style>
  <w:style w:type="character" w:customStyle="1" w:styleId="Standardnpsmoodstavce2">
    <w:name w:val="Standardní písmo odstavce2"/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Standardnpsmoodstavce1">
    <w:name w:val="Standardní písmo odstavce1"/>
  </w:style>
  <w:style w:type="character" w:styleId="slostrnky">
    <w:name w:val="page number"/>
    <w:basedOn w:val="Standardnpsmoodstavce1"/>
  </w:style>
  <w:style w:type="character" w:styleId="Hypertextovodkaz">
    <w:name w:val="Hyperlink"/>
    <w:rPr>
      <w:color w:val="0000FF"/>
      <w:u w:val="single"/>
    </w:rPr>
  </w:style>
  <w:style w:type="character" w:customStyle="1" w:styleId="ZpatChar">
    <w:name w:val="Zápatí Char"/>
    <w:rPr>
      <w:rFonts w:eastAsia="SimSun"/>
      <w:sz w:val="24"/>
      <w:szCs w:val="24"/>
      <w:lang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eastAsia="zh-CN"/>
    </w:rPr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Arial" w:eastAsia="WenQuanYi Zen Hei" w:hAnsi="Arial" w:cs="Lohit Hindi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  <w:rPr>
      <w:rFonts w:cs="Lohit Hind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Titulek1">
    <w:name w:val="Titulek1"/>
    <w:basedOn w:val="Normln"/>
    <w:pPr>
      <w:suppressLineNumbers/>
      <w:spacing w:before="120" w:after="120"/>
    </w:pPr>
    <w:rPr>
      <w:rFonts w:cs="Lohit Hindi"/>
      <w:i/>
      <w:iCs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customStyle="1" w:styleId="Rozvrendokumentu">
    <w:name w:val="Rozvržení dokumentu"/>
    <w:basedOn w:val="Normln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Zkladntext"/>
  </w:style>
  <w:style w:type="character" w:styleId="Siln">
    <w:name w:val="Strong"/>
    <w:uiPriority w:val="22"/>
    <w:qFormat/>
    <w:rsid w:val="00CA27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6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34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4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8F64688021C945AF8583F056AF6912" ma:contentTypeVersion="13" ma:contentTypeDescription="Vytvoří nový dokument" ma:contentTypeScope="" ma:versionID="56541efc8ef61144d7933e1d5391bfab">
  <xsd:schema xmlns:xsd="http://www.w3.org/2001/XMLSchema" xmlns:xs="http://www.w3.org/2001/XMLSchema" xmlns:p="http://schemas.microsoft.com/office/2006/metadata/properties" xmlns:ns3="e8198df2-3414-43df-8c3b-be6225d4b883" targetNamespace="http://schemas.microsoft.com/office/2006/metadata/properties" ma:root="true" ma:fieldsID="ad365475da867450c5f175662c29e2b2" ns3:_="">
    <xsd:import namespace="e8198df2-3414-43df-8c3b-be6225d4b8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198df2-3414-43df-8c3b-be6225d4b8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61F6AA-4E9E-4396-BB98-148E209D5D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198df2-3414-43df-8c3b-be6225d4b8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57F2C6-3BB0-409A-8072-7C4A1EAE1F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12E44C-D491-44CD-8B44-2FE25DF982E4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infopath/2007/PartnerControls"/>
    <ds:schemaRef ds:uri="e8198df2-3414-43df-8c3b-be6225d4b883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IGMA DIZ spol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DIZ spol</dc:title>
  <dc:subject/>
  <dc:creator>Honza</dc:creator>
  <cp:keywords/>
  <cp:lastModifiedBy>Tereza Kučerová</cp:lastModifiedBy>
  <cp:revision>2</cp:revision>
  <cp:lastPrinted>2023-11-22T14:22:00Z</cp:lastPrinted>
  <dcterms:created xsi:type="dcterms:W3CDTF">2023-11-23T13:09:00Z</dcterms:created>
  <dcterms:modified xsi:type="dcterms:W3CDTF">2023-11-23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8F64688021C945AF8583F056AF6912</vt:lpwstr>
  </property>
</Properties>
</file>